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215219B9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76037">
              <w:rPr>
                <w:bCs/>
                <w:sz w:val="24"/>
                <w:szCs w:val="24"/>
              </w:rPr>
              <w:t>Mohamed Ahmed Abdalla Ahmed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1D435EE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176037">
              <w:rPr>
                <w:bCs/>
                <w:sz w:val="24"/>
                <w:szCs w:val="24"/>
                <w:vertAlign w:val="subscript"/>
              </w:rPr>
              <w:t>201904161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F49885C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76037">
              <w:rPr>
                <w:bCs/>
                <w:sz w:val="24"/>
                <w:szCs w:val="24"/>
              </w:rPr>
              <w:t>Ma1904161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2D7F74AB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057FCD">
              <w:rPr>
                <w:rFonts w:ascii="Calibri" w:hAnsi="Calibri"/>
                <w:b/>
                <w:bCs/>
                <w:i/>
                <w:iCs/>
              </w:rPr>
              <w:t>40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157D993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6C6C65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 design </w:t>
            </w:r>
            <w:r w:rsidR="0030655C">
              <w:rPr>
                <w:b w:val="0"/>
                <w:bCs w:val="0"/>
                <w:color w:val="auto"/>
              </w:rPr>
              <w:t xml:space="preserve">using </w:t>
            </w:r>
            <w:r w:rsidR="00E9436F">
              <w:rPr>
                <w:b w:val="0"/>
                <w:bCs w:val="0"/>
                <w:color w:val="auto"/>
              </w:rPr>
              <w:t>external Style sheet</w:t>
            </w:r>
            <w:r w:rsidR="006C6C65">
              <w:rPr>
                <w:b w:val="0"/>
                <w:bCs w:val="0"/>
                <w:color w:val="auto"/>
              </w:rPr>
              <w:t xml:space="preserve"> for the </w:t>
            </w:r>
            <w:r w:rsidR="00E9436F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[Home ,and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358CD3B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057FCD">
              <w:rPr>
                <w:rFonts w:ascii="Calibri" w:hAnsi="Calibri"/>
                <w:b/>
                <w:bCs/>
                <w:i/>
                <w:iCs/>
              </w:rPr>
              <w:t>48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7487DB05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queries and </w:t>
            </w:r>
            <w:proofErr w:type="gramStart"/>
            <w:r>
              <w:rPr>
                <w:b w:val="0"/>
                <w:bCs w:val="0"/>
                <w:color w:val="auto"/>
              </w:rPr>
              <w:t>flex-box</w:t>
            </w:r>
            <w:proofErr w:type="gramEnd"/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0828D4DC" w:rsidR="003F3C9F" w:rsidRPr="009E1EB6" w:rsidRDefault="00E063EC" w:rsidP="00057FCD">
            <w:pPr>
              <w:tabs>
                <w:tab w:val="center" w:pos="613"/>
              </w:tabs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057FCD">
              <w:tab/>
              <w:t>8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9689C14" w:rsidR="003F3C9F" w:rsidRPr="009E1EB6" w:rsidRDefault="00057FCD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6</w:t>
            </w: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6A7F426A" w:rsidR="00AF468D" w:rsidRDefault="00147FC9" w:rsidP="00057FCD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>Big Screen</w:t>
      </w:r>
    </w:p>
    <w:p w14:paraId="2C1C2787" w14:textId="7787EDF3" w:rsidR="00BF4BA6" w:rsidRPr="00BF4BA6" w:rsidRDefault="00BF4BA6" w:rsidP="00BF4BA6">
      <w:r>
        <w:rPr>
          <w:noProof/>
        </w:rPr>
        <w:lastRenderedPageBreak/>
        <w:drawing>
          <wp:inline distT="0" distB="0" distL="0" distR="0" wp14:anchorId="4F0088D9" wp14:editId="45669EE7">
            <wp:extent cx="5943600" cy="3343275"/>
            <wp:effectExtent l="0" t="0" r="0" b="952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15BB74" wp14:editId="2BE7EF04">
            <wp:extent cx="5943600" cy="3343275"/>
            <wp:effectExtent l="0" t="0" r="0" b="9525"/>
            <wp:docPr id="4" name="Picture 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alenda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C089A0" wp14:editId="70AE51A6">
            <wp:extent cx="5943600" cy="3343275"/>
            <wp:effectExtent l="0" t="0" r="0" b="9525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57012E04" w14:textId="3BB55D9E" w:rsidR="00147FC9" w:rsidRPr="00147FC9" w:rsidRDefault="00BF4BA6" w:rsidP="00147FC9">
      <w:r>
        <w:rPr>
          <w:noProof/>
        </w:rPr>
        <w:lastRenderedPageBreak/>
        <w:drawing>
          <wp:inline distT="0" distB="0" distL="0" distR="0" wp14:anchorId="09AFEC77" wp14:editId="36DE923F">
            <wp:extent cx="5943600" cy="3343275"/>
            <wp:effectExtent l="0" t="0" r="0" b="952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E173CB" wp14:editId="156C3962">
            <wp:extent cx="5943600" cy="3343275"/>
            <wp:effectExtent l="0" t="0" r="0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D542AD" wp14:editId="4807F497">
            <wp:extent cx="5943600" cy="3343275"/>
            <wp:effectExtent l="0" t="0" r="0" b="952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62338" w14:textId="7029CE3A" w:rsidR="00907FA0" w:rsidRPr="00907FA0" w:rsidRDefault="00907FA0" w:rsidP="00C9705F"/>
    <w:p w14:paraId="58C225A9" w14:textId="154265EE" w:rsidR="00075BE2" w:rsidRDefault="00057FCD" w:rsidP="00147FC9">
      <w:pPr>
        <w:pStyle w:val="Heading2"/>
        <w:numPr>
          <w:ilvl w:val="0"/>
          <w:numId w:val="14"/>
        </w:numPr>
        <w:spacing w:after="240"/>
      </w:pPr>
      <w:r>
        <w:t>Contact Us</w:t>
      </w:r>
      <w:r w:rsidR="001B0E32">
        <w:t xml:space="preserve"> </w:t>
      </w:r>
      <w:r w:rsidR="00CD34AF" w:rsidRPr="001B7447">
        <w:t>page</w:t>
      </w:r>
    </w:p>
    <w:p w14:paraId="597E6F69" w14:textId="5034E35B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18030A61" w14:textId="427453A1" w:rsidR="00AF468D" w:rsidRPr="00AF468D" w:rsidRDefault="00C843B2" w:rsidP="00AF468D">
      <w:r>
        <w:rPr>
          <w:noProof/>
        </w:rPr>
        <w:drawing>
          <wp:inline distT="0" distB="0" distL="0" distR="0" wp14:anchorId="03B92AFF" wp14:editId="441F7614">
            <wp:extent cx="5943600" cy="3343275"/>
            <wp:effectExtent l="0" t="0" r="0" b="952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p w14:paraId="2C6BA290" w14:textId="2E82166C" w:rsidR="00147FC9" w:rsidRPr="00147FC9" w:rsidRDefault="00C843B2" w:rsidP="00147FC9">
      <w:r>
        <w:rPr>
          <w:noProof/>
        </w:rPr>
        <w:drawing>
          <wp:inline distT="0" distB="0" distL="0" distR="0" wp14:anchorId="1DB62235" wp14:editId="1026B65B">
            <wp:extent cx="5943600" cy="3343275"/>
            <wp:effectExtent l="0" t="0" r="0" b="952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A2F1A5" wp14:editId="28CDB95C">
            <wp:extent cx="5943600" cy="3343275"/>
            <wp:effectExtent l="0" t="0" r="0" b="9525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08802" w14:textId="77777777" w:rsidR="001D67C0" w:rsidRDefault="001D67C0" w:rsidP="007D42BF">
      <w:pPr>
        <w:spacing w:after="0" w:line="240" w:lineRule="auto"/>
      </w:pPr>
      <w:r>
        <w:separator/>
      </w:r>
    </w:p>
  </w:endnote>
  <w:endnote w:type="continuationSeparator" w:id="0">
    <w:p w14:paraId="5BF3B042" w14:textId="77777777" w:rsidR="001D67C0" w:rsidRDefault="001D67C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6BFB4B" w14:textId="77777777" w:rsidR="001D67C0" w:rsidRDefault="001D67C0" w:rsidP="007D42BF">
      <w:pPr>
        <w:spacing w:after="0" w:line="240" w:lineRule="auto"/>
      </w:pPr>
      <w:r>
        <w:separator/>
      </w:r>
    </w:p>
  </w:footnote>
  <w:footnote w:type="continuationSeparator" w:id="0">
    <w:p w14:paraId="278A86B3" w14:textId="77777777" w:rsidR="001D67C0" w:rsidRDefault="001D67C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7FCD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76037"/>
    <w:rsid w:val="001B0E32"/>
    <w:rsid w:val="001B7447"/>
    <w:rsid w:val="001D0F47"/>
    <w:rsid w:val="001D33CF"/>
    <w:rsid w:val="001D67C0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A12EA"/>
    <w:rsid w:val="008B435A"/>
    <w:rsid w:val="008E2BC4"/>
    <w:rsid w:val="008E5BD2"/>
    <w:rsid w:val="00907FA0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BF4BA6"/>
    <w:rsid w:val="00C23639"/>
    <w:rsid w:val="00C35CA8"/>
    <w:rsid w:val="00C843B2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3</TotalTime>
  <Pages>8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Mohamed Ahmed Abdalla Ahmed</cp:lastModifiedBy>
  <cp:revision>6</cp:revision>
  <dcterms:created xsi:type="dcterms:W3CDTF">2021-01-27T21:48:00Z</dcterms:created>
  <dcterms:modified xsi:type="dcterms:W3CDTF">2021-02-03T20:56:00Z</dcterms:modified>
</cp:coreProperties>
</file>